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06BB52" w14:textId="6B0AFE02" w:rsidR="00FE1E23" w:rsidRDefault="00635041" w:rsidP="00F266D7">
      <w:pPr>
        <w:spacing w:after="120"/>
        <w:rPr>
          <w:rFonts w:asciiTheme="minorHAnsi" w:hAnsiTheme="minorHAnsi"/>
          <w:b/>
        </w:rPr>
      </w:pPr>
      <w:r w:rsidRPr="00D60A00">
        <w:rPr>
          <w:rFonts w:asciiTheme="minorHAnsi" w:hAnsiTheme="minorHAnsi"/>
          <w:b/>
          <w:szCs w:val="22"/>
        </w:rPr>
        <w:t>In-Class</w:t>
      </w:r>
      <w:r w:rsidR="00114A75">
        <w:rPr>
          <w:rFonts w:asciiTheme="minorHAnsi" w:hAnsiTheme="minorHAnsi"/>
          <w:b/>
          <w:szCs w:val="22"/>
        </w:rPr>
        <w:t xml:space="preserve"> Activity</w:t>
      </w:r>
      <w:r w:rsidR="00E17EE4">
        <w:rPr>
          <w:rFonts w:asciiTheme="minorHAnsi" w:hAnsiTheme="minorHAnsi"/>
          <w:b/>
          <w:szCs w:val="22"/>
        </w:rPr>
        <w:t xml:space="preserve"> #</w:t>
      </w:r>
      <w:r w:rsidR="002D7864">
        <w:rPr>
          <w:rFonts w:asciiTheme="minorHAnsi" w:hAnsiTheme="minorHAnsi"/>
          <w:b/>
          <w:szCs w:val="22"/>
        </w:rPr>
        <w:t>7</w:t>
      </w:r>
      <w:bookmarkStart w:id="0" w:name="_GoBack"/>
      <w:bookmarkEnd w:id="0"/>
      <w:r w:rsidRPr="00D60A00">
        <w:rPr>
          <w:rFonts w:asciiTheme="minorHAnsi" w:hAnsiTheme="minorHAnsi"/>
          <w:b/>
          <w:szCs w:val="22"/>
        </w:rPr>
        <w:t xml:space="preserve">: </w:t>
      </w:r>
      <w:r w:rsidR="00E24C84" w:rsidRPr="00653732">
        <w:rPr>
          <w:rFonts w:asciiTheme="minorHAnsi" w:hAnsiTheme="minorHAnsi"/>
          <w:b/>
        </w:rPr>
        <w:t>Descriptive Statistics Using R</w:t>
      </w:r>
      <w:r w:rsidR="00E24C84">
        <w:rPr>
          <w:rFonts w:asciiTheme="minorHAnsi" w:hAnsiTheme="minorHAnsi"/>
          <w:b/>
        </w:rPr>
        <w:t>/RStudio</w:t>
      </w:r>
    </w:p>
    <w:p w14:paraId="50FC3159" w14:textId="77777777" w:rsidR="00D60A00" w:rsidRDefault="00D60A00" w:rsidP="00916A86">
      <w:pPr>
        <w:rPr>
          <w:rFonts w:asciiTheme="minorHAnsi" w:hAnsiTheme="minorHAnsi"/>
          <w:sz w:val="22"/>
          <w:szCs w:val="22"/>
        </w:rPr>
      </w:pPr>
    </w:p>
    <w:p w14:paraId="75FE0D5A" w14:textId="77777777" w:rsidR="00D60A00" w:rsidRPr="00653732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b/>
        </w:rPr>
      </w:pPr>
      <w:r w:rsidRPr="00653732">
        <w:rPr>
          <w:rFonts w:asciiTheme="minorHAnsi" w:hAnsiTheme="minorHAnsi"/>
          <w:b/>
        </w:rPr>
        <w:t>Try It Yourself:</w:t>
      </w:r>
    </w:p>
    <w:p w14:paraId="2E5336B9" w14:textId="77777777" w:rsidR="00D60A00" w:rsidRPr="00653732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sz w:val="22"/>
        </w:rPr>
      </w:pPr>
    </w:p>
    <w:p w14:paraId="496728F4" w14:textId="034CDD1F" w:rsidR="00D60A00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sz w:val="22"/>
        </w:rPr>
      </w:pPr>
      <w:r w:rsidRPr="00D60A00">
        <w:rPr>
          <w:rFonts w:asciiTheme="minorHAnsi" w:hAnsiTheme="minorHAnsi"/>
          <w:sz w:val="22"/>
        </w:rPr>
        <w:t>Now we want to compare point guards (PG) to shooting guards (SG). The only change you need to make is in Line 80: change 'SF' to 'SG', and Line 8</w:t>
      </w:r>
      <w:r w:rsidR="00355B5A">
        <w:rPr>
          <w:rFonts w:asciiTheme="minorHAnsi" w:hAnsiTheme="minorHAnsi"/>
          <w:sz w:val="22"/>
        </w:rPr>
        <w:t>7</w:t>
      </w:r>
      <w:r w:rsidRPr="00D60A00">
        <w:rPr>
          <w:rFonts w:asciiTheme="minorHAnsi" w:hAnsiTheme="minorHAnsi"/>
          <w:sz w:val="22"/>
        </w:rPr>
        <w:t xml:space="preserve"> will now look like this:</w:t>
      </w:r>
    </w:p>
    <w:p w14:paraId="437F3687" w14:textId="77777777" w:rsidR="00596385" w:rsidRDefault="00596385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sz w:val="22"/>
        </w:rPr>
      </w:pPr>
    </w:p>
    <w:p w14:paraId="025BC40B" w14:textId="45A24680" w:rsidR="00596385" w:rsidRPr="00444856" w:rsidRDefault="00596385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="Lucida Console" w:hAnsi="Lucida Console"/>
          <w:sz w:val="20"/>
        </w:rPr>
      </w:pPr>
      <w:r w:rsidRPr="00444856">
        <w:rPr>
          <w:rFonts w:ascii="Lucida Console" w:hAnsi="Lucida Console"/>
          <w:sz w:val="20"/>
        </w:rPr>
        <w:t>subset &lt;- dataSet[ which(dataSet$Position=='PG' |  dataSet$Position=='S</w:t>
      </w:r>
      <w:r w:rsidR="00376D26" w:rsidRPr="00444856">
        <w:rPr>
          <w:rFonts w:ascii="Lucida Console" w:hAnsi="Lucida Console"/>
          <w:sz w:val="20"/>
        </w:rPr>
        <w:t>G</w:t>
      </w:r>
      <w:r w:rsidRPr="00444856">
        <w:rPr>
          <w:rFonts w:ascii="Lucida Console" w:hAnsi="Lucida Console"/>
          <w:sz w:val="20"/>
        </w:rPr>
        <w:t>'), ]</w:t>
      </w:r>
    </w:p>
    <w:p w14:paraId="159AF900" w14:textId="77777777" w:rsidR="00D60A00" w:rsidRPr="00D60A00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sz w:val="22"/>
        </w:rPr>
      </w:pPr>
    </w:p>
    <w:p w14:paraId="754F3F1A" w14:textId="77777777" w:rsidR="00D60A00" w:rsidRPr="00D60A00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sz w:val="22"/>
        </w:rPr>
      </w:pPr>
      <w:r w:rsidRPr="00D60A00">
        <w:rPr>
          <w:rFonts w:asciiTheme="minorHAnsi" w:hAnsiTheme="minorHAnsi"/>
          <w:sz w:val="22"/>
        </w:rPr>
        <w:t>Now re-run the script. Go to the Code menu and select Run Region/Run All…</w:t>
      </w:r>
    </w:p>
    <w:p w14:paraId="7C34BAEF" w14:textId="77777777" w:rsidR="00D60A00" w:rsidRPr="00D60A00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sz w:val="22"/>
        </w:rPr>
      </w:pPr>
    </w:p>
    <w:p w14:paraId="0DF451A6" w14:textId="77777777" w:rsidR="00D60A00" w:rsidRPr="00D60A00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sz w:val="22"/>
        </w:rPr>
      </w:pPr>
      <w:r w:rsidRPr="00D60A00">
        <w:rPr>
          <w:rFonts w:asciiTheme="minorHAnsi" w:hAnsiTheme="minorHAnsi"/>
          <w:sz w:val="22"/>
        </w:rPr>
        <w:t>Based on the new output, are these average salaries significantly different in a statistical sense?</w:t>
      </w:r>
    </w:p>
    <w:p w14:paraId="70ECF34A" w14:textId="77777777" w:rsidR="00D60A00" w:rsidRPr="00D60A00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sz w:val="22"/>
        </w:rPr>
      </w:pPr>
    </w:p>
    <w:p w14:paraId="4D3E619B" w14:textId="77777777" w:rsidR="00D60A00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sz w:val="22"/>
        </w:rPr>
      </w:pPr>
      <w:r w:rsidRPr="00D60A00">
        <w:rPr>
          <w:rFonts w:asciiTheme="minorHAnsi" w:hAnsiTheme="minorHAnsi" w:hint="eastAsia"/>
          <w:sz w:val="22"/>
        </w:rPr>
        <w:t xml:space="preserve">Hint: </w:t>
      </w:r>
    </w:p>
    <w:p w14:paraId="6D335DBC" w14:textId="77777777" w:rsidR="00D60A00" w:rsidRPr="00D60A00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i/>
          <w:sz w:val="22"/>
        </w:rPr>
      </w:pPr>
      <w:r w:rsidRPr="00D60A00">
        <w:rPr>
          <w:rFonts w:asciiTheme="minorHAnsi" w:hAnsiTheme="minorHAnsi" w:hint="eastAsia"/>
          <w:i/>
          <w:sz w:val="22"/>
        </w:rPr>
        <w:t xml:space="preserve">A small p-value (typically </w:t>
      </w:r>
      <w:r w:rsidRPr="00D60A00">
        <w:rPr>
          <w:rFonts w:asciiTheme="minorHAnsi" w:hAnsiTheme="minorHAnsi" w:hint="eastAsia"/>
          <w:i/>
          <w:sz w:val="22"/>
        </w:rPr>
        <w:t>≤</w:t>
      </w:r>
      <w:r w:rsidRPr="00D60A00">
        <w:rPr>
          <w:rFonts w:asciiTheme="minorHAnsi" w:hAnsiTheme="minorHAnsi" w:hint="eastAsia"/>
          <w:i/>
          <w:sz w:val="22"/>
        </w:rPr>
        <w:t xml:space="preserve"> 0.05) indicates strong evidence against the null hypothesis, so you reject the null hypothesis.</w:t>
      </w:r>
    </w:p>
    <w:p w14:paraId="669FDABF" w14:textId="77777777" w:rsidR="00D60A00" w:rsidRPr="00D60A00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i/>
          <w:sz w:val="22"/>
        </w:rPr>
      </w:pPr>
    </w:p>
    <w:p w14:paraId="1D97CF7E" w14:textId="355E82C4" w:rsidR="00D60A00" w:rsidRPr="00D60A00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i/>
          <w:sz w:val="22"/>
        </w:rPr>
      </w:pPr>
      <w:r w:rsidRPr="00D60A00">
        <w:rPr>
          <w:rFonts w:asciiTheme="minorHAnsi" w:hAnsiTheme="minorHAnsi"/>
          <w:i/>
          <w:sz w:val="22"/>
        </w:rPr>
        <w:t xml:space="preserve">A large p-value (&gt; 0.05) indicates </w:t>
      </w:r>
      <w:r w:rsidR="004604AF">
        <w:rPr>
          <w:rFonts w:asciiTheme="minorHAnsi" w:hAnsiTheme="minorHAnsi"/>
          <w:i/>
          <w:sz w:val="22"/>
        </w:rPr>
        <w:t>insufficient</w:t>
      </w:r>
      <w:r w:rsidRPr="00D60A00">
        <w:rPr>
          <w:rFonts w:asciiTheme="minorHAnsi" w:hAnsiTheme="minorHAnsi"/>
          <w:i/>
          <w:sz w:val="22"/>
        </w:rPr>
        <w:t xml:space="preserve"> evidence against the null hypothesis, so you fail to reject the null hypothesis.</w:t>
      </w:r>
    </w:p>
    <w:p w14:paraId="63FFE326" w14:textId="1843DF66" w:rsidR="008407DD" w:rsidRDefault="00941837" w:rsidP="00F2673D">
      <w:pPr>
        <w:rPr>
          <w:rFonts w:asciiTheme="minorHAnsi" w:hAnsiTheme="minorHAnsi"/>
          <w:b/>
          <w:sz w:val="22"/>
          <w:szCs w:val="22"/>
        </w:rPr>
      </w:pPr>
      <w:r w:rsidRPr="00707910">
        <w:rPr>
          <w:rFonts w:asciiTheme="minorHAnsi" w:hAnsiTheme="minorHAnsi"/>
          <w:sz w:val="22"/>
        </w:rPr>
        <w:br/>
      </w:r>
      <w:r w:rsidR="00916A86">
        <w:rPr>
          <w:rFonts w:asciiTheme="minorHAnsi" w:hAnsiTheme="minorHAnsi"/>
          <w:sz w:val="22"/>
          <w:szCs w:val="22"/>
        </w:rPr>
        <w:br/>
      </w:r>
      <w:r w:rsidR="00431A4A" w:rsidRPr="00511A52">
        <w:rPr>
          <w:rFonts w:asciiTheme="minorHAnsi" w:hAnsiTheme="minorHAnsi"/>
          <w:b/>
          <w:sz w:val="22"/>
          <w:szCs w:val="22"/>
        </w:rPr>
        <w:t>Output from RStudio:</w:t>
      </w:r>
    </w:p>
    <w:p w14:paraId="741AD654" w14:textId="77777777" w:rsidR="00511A52" w:rsidRPr="00511A52" w:rsidRDefault="00511A52" w:rsidP="00F2673D">
      <w:pPr>
        <w:rPr>
          <w:rFonts w:asciiTheme="minorHAnsi" w:hAnsiTheme="minorHAnsi"/>
          <w:b/>
          <w:sz w:val="22"/>
          <w:szCs w:val="22"/>
        </w:rPr>
      </w:pPr>
    </w:p>
    <w:p w14:paraId="47D290D9" w14:textId="77777777" w:rsidR="00431A4A" w:rsidRPr="00431A4A" w:rsidRDefault="00431A4A" w:rsidP="00431A4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/>
        <w:autoSpaceDN/>
        <w:adjustRightInd/>
        <w:spacing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431A4A"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  <w:tab/>
        <w:t>Welch Two Sample t-test</w:t>
      </w:r>
    </w:p>
    <w:p w14:paraId="740BA05B" w14:textId="77777777" w:rsidR="00431A4A" w:rsidRPr="00431A4A" w:rsidRDefault="00431A4A" w:rsidP="00431A4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/>
        <w:autoSpaceDN/>
        <w:adjustRightInd/>
        <w:spacing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</w:p>
    <w:p w14:paraId="7D13C6DB" w14:textId="77777777" w:rsidR="00431A4A" w:rsidRPr="00431A4A" w:rsidRDefault="00431A4A" w:rsidP="00431A4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/>
        <w:autoSpaceDN/>
        <w:adjustRightInd/>
        <w:spacing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431A4A"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  <w:t>data:  subset$Salary by subset$Position</w:t>
      </w:r>
    </w:p>
    <w:p w14:paraId="7AC0ACE0" w14:textId="77777777" w:rsidR="00431A4A" w:rsidRPr="00431A4A" w:rsidRDefault="00431A4A" w:rsidP="00431A4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/>
        <w:autoSpaceDN/>
        <w:adjustRightInd/>
        <w:spacing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431A4A"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  <w:t>t = -0.13178, df = 222.99, p-value = 0.8953</w:t>
      </w:r>
    </w:p>
    <w:p w14:paraId="4CB50E2D" w14:textId="77777777" w:rsidR="00431A4A" w:rsidRPr="00431A4A" w:rsidRDefault="00431A4A" w:rsidP="00431A4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/>
        <w:autoSpaceDN/>
        <w:adjustRightInd/>
        <w:spacing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431A4A"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  <w:t>alternative hypothesis: true difference in means is not equal to 0</w:t>
      </w:r>
    </w:p>
    <w:p w14:paraId="58EDB77A" w14:textId="77777777" w:rsidR="00431A4A" w:rsidRPr="00431A4A" w:rsidRDefault="00431A4A" w:rsidP="00431A4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/>
        <w:autoSpaceDN/>
        <w:adjustRightInd/>
        <w:spacing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431A4A"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  <w:t>95 percent confidence interval:</w:t>
      </w:r>
    </w:p>
    <w:p w14:paraId="32A4A913" w14:textId="77777777" w:rsidR="00431A4A" w:rsidRPr="00431A4A" w:rsidRDefault="00431A4A" w:rsidP="00431A4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/>
        <w:autoSpaceDN/>
        <w:adjustRightInd/>
        <w:spacing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431A4A"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  <w:t xml:space="preserve"> -1314129  1149391</w:t>
      </w:r>
    </w:p>
    <w:p w14:paraId="71F70B00" w14:textId="77777777" w:rsidR="00431A4A" w:rsidRPr="00431A4A" w:rsidRDefault="00431A4A" w:rsidP="00431A4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/>
        <w:autoSpaceDN/>
        <w:adjustRightInd/>
        <w:spacing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431A4A"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  <w:t>sample estimates:</w:t>
      </w:r>
    </w:p>
    <w:p w14:paraId="2D6DFBAF" w14:textId="77777777" w:rsidR="00431A4A" w:rsidRPr="00431A4A" w:rsidRDefault="00431A4A" w:rsidP="00431A4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/>
        <w:autoSpaceDN/>
        <w:adjustRightInd/>
        <w:spacing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431A4A"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  <w:t xml:space="preserve">mean in group PG mean in group SG </w:t>
      </w:r>
    </w:p>
    <w:p w14:paraId="6F5D25A3" w14:textId="77777777" w:rsidR="00431A4A" w:rsidRPr="00431A4A" w:rsidRDefault="00431A4A" w:rsidP="00431A4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/>
        <w:autoSpaceDN/>
        <w:adjustRightInd/>
        <w:spacing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431A4A"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  <w:t xml:space="preserve">         4076415          4158784 </w:t>
      </w:r>
    </w:p>
    <w:p w14:paraId="7EDE0C44" w14:textId="77777777" w:rsidR="00431A4A" w:rsidRDefault="00431A4A" w:rsidP="00F2673D">
      <w:pPr>
        <w:rPr>
          <w:rFonts w:asciiTheme="minorHAnsi" w:hAnsiTheme="minorHAnsi"/>
          <w:sz w:val="22"/>
          <w:szCs w:val="22"/>
        </w:rPr>
      </w:pPr>
    </w:p>
    <w:p w14:paraId="6379DFD7" w14:textId="2BA54A77" w:rsidR="00431A4A" w:rsidRPr="00511A52" w:rsidRDefault="00431A4A" w:rsidP="00F2673D">
      <w:pPr>
        <w:rPr>
          <w:rFonts w:asciiTheme="minorHAnsi" w:hAnsiTheme="minorHAnsi"/>
          <w:b/>
          <w:sz w:val="22"/>
          <w:szCs w:val="22"/>
        </w:rPr>
      </w:pPr>
      <w:r w:rsidRPr="00511A52">
        <w:rPr>
          <w:rFonts w:asciiTheme="minorHAnsi" w:hAnsiTheme="minorHAnsi"/>
          <w:b/>
          <w:sz w:val="22"/>
          <w:szCs w:val="22"/>
        </w:rPr>
        <w:t>Answer:</w:t>
      </w:r>
    </w:p>
    <w:p w14:paraId="115DC891" w14:textId="77777777" w:rsidR="00431A4A" w:rsidRDefault="00431A4A" w:rsidP="00F2673D">
      <w:pPr>
        <w:rPr>
          <w:rFonts w:asciiTheme="minorHAnsi" w:hAnsiTheme="minorHAnsi"/>
          <w:sz w:val="22"/>
          <w:szCs w:val="22"/>
        </w:rPr>
      </w:pPr>
    </w:p>
    <w:p w14:paraId="05225684" w14:textId="7DC113B4" w:rsidR="00431A4A" w:rsidRDefault="00431A4A" w:rsidP="00431A4A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We can see that the p-value is 0.8953. A p-value that is larger than 0.05 indicates that we </w:t>
      </w:r>
      <w:r w:rsidRPr="00F2673D">
        <w:rPr>
          <w:rFonts w:asciiTheme="minorHAnsi" w:hAnsiTheme="minorHAnsi"/>
          <w:b/>
          <w:sz w:val="22"/>
          <w:szCs w:val="22"/>
        </w:rPr>
        <w:t>fail to</w:t>
      </w:r>
      <w:r w:rsidRPr="00F2673D">
        <w:rPr>
          <w:rFonts w:asciiTheme="minorHAnsi" w:hAnsiTheme="minorHAnsi"/>
          <w:b/>
          <w:szCs w:val="22"/>
        </w:rPr>
        <w:t xml:space="preserve"> </w:t>
      </w:r>
      <w:r w:rsidRPr="00F2673D">
        <w:rPr>
          <w:rFonts w:asciiTheme="minorHAnsi" w:hAnsiTheme="minorHAnsi"/>
          <w:b/>
          <w:sz w:val="22"/>
          <w:szCs w:val="22"/>
        </w:rPr>
        <w:t>reject</w:t>
      </w:r>
      <w:r>
        <w:rPr>
          <w:rFonts w:asciiTheme="minorHAnsi" w:hAnsiTheme="minorHAnsi"/>
          <w:sz w:val="22"/>
          <w:szCs w:val="22"/>
        </w:rPr>
        <w:t xml:space="preserve"> the null hypothesis (H</w:t>
      </w:r>
      <w:r w:rsidRPr="00C25A22">
        <w:rPr>
          <w:rFonts w:asciiTheme="minorHAnsi" w:hAnsiTheme="minorHAnsi"/>
          <w:sz w:val="22"/>
          <w:szCs w:val="22"/>
          <w:vertAlign w:val="subscript"/>
        </w:rPr>
        <w:t>0</w:t>
      </w:r>
      <w:r>
        <w:rPr>
          <w:rFonts w:asciiTheme="minorHAnsi" w:hAnsiTheme="minorHAnsi"/>
          <w:sz w:val="22"/>
          <w:szCs w:val="22"/>
        </w:rPr>
        <w:t>) that there is no difference between the means. In other words, we conclude that the two player groups, statistically, have the same average salary.</w:t>
      </w:r>
    </w:p>
    <w:p w14:paraId="7F268DFE" w14:textId="77777777" w:rsidR="00431A4A" w:rsidRPr="00941837" w:rsidRDefault="00431A4A" w:rsidP="00F2673D">
      <w:pPr>
        <w:rPr>
          <w:rFonts w:asciiTheme="minorHAnsi" w:hAnsiTheme="minorHAnsi"/>
          <w:sz w:val="22"/>
          <w:szCs w:val="22"/>
        </w:rPr>
      </w:pPr>
    </w:p>
    <w:sectPr w:rsidR="00431A4A" w:rsidRPr="00941837" w:rsidSect="00530675">
      <w:footerReference w:type="default" r:id="rId7"/>
      <w:pgSz w:w="12240" w:h="15840" w:code="1"/>
      <w:pgMar w:top="1152" w:right="1440" w:bottom="115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295AFA" w14:textId="77777777" w:rsidR="00654465" w:rsidRDefault="00654465" w:rsidP="00530675">
      <w:r>
        <w:separator/>
      </w:r>
    </w:p>
  </w:endnote>
  <w:endnote w:type="continuationSeparator" w:id="0">
    <w:p w14:paraId="4944BBE4" w14:textId="77777777" w:rsidR="00654465" w:rsidRDefault="00654465" w:rsidP="005306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0ECA9" w14:textId="77777777" w:rsidR="00530675" w:rsidRPr="00530675" w:rsidRDefault="00530675">
    <w:pPr>
      <w:pStyle w:val="Footer"/>
      <w:rPr>
        <w:rFonts w:asciiTheme="minorHAnsi" w:hAnsiTheme="minorHAnsi"/>
        <w:sz w:val="22"/>
      </w:rPr>
    </w:pPr>
    <w:r w:rsidRPr="00530675">
      <w:rPr>
        <w:rFonts w:asciiTheme="minorHAnsi" w:hAnsiTheme="minorHAnsi"/>
        <w:sz w:val="22"/>
      </w:rPr>
      <w:t xml:space="preserve">Page </w:t>
    </w:r>
    <w:r w:rsidRPr="00530675">
      <w:rPr>
        <w:rFonts w:asciiTheme="minorHAnsi" w:hAnsiTheme="minorHAnsi"/>
        <w:sz w:val="22"/>
      </w:rPr>
      <w:fldChar w:fldCharType="begin"/>
    </w:r>
    <w:r w:rsidRPr="00530675">
      <w:rPr>
        <w:rFonts w:asciiTheme="minorHAnsi" w:hAnsiTheme="minorHAnsi"/>
        <w:sz w:val="22"/>
      </w:rPr>
      <w:instrText xml:space="preserve"> PAGE   \* MERGEFORMAT </w:instrText>
    </w:r>
    <w:r w:rsidRPr="00530675">
      <w:rPr>
        <w:rFonts w:asciiTheme="minorHAnsi" w:hAnsiTheme="minorHAnsi"/>
        <w:sz w:val="22"/>
      </w:rPr>
      <w:fldChar w:fldCharType="separate"/>
    </w:r>
    <w:r w:rsidR="00431A4A">
      <w:rPr>
        <w:rFonts w:asciiTheme="minorHAnsi" w:hAnsiTheme="minorHAnsi"/>
        <w:noProof/>
        <w:sz w:val="22"/>
      </w:rPr>
      <w:t>2</w:t>
    </w:r>
    <w:r w:rsidRPr="00530675">
      <w:rPr>
        <w:rFonts w:asciiTheme="minorHAnsi" w:hAnsiTheme="minorHAnsi"/>
        <w:noProof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E5433E" w14:textId="77777777" w:rsidR="00654465" w:rsidRDefault="00654465" w:rsidP="00530675">
      <w:r>
        <w:separator/>
      </w:r>
    </w:p>
  </w:footnote>
  <w:footnote w:type="continuationSeparator" w:id="0">
    <w:p w14:paraId="15FF3B95" w14:textId="77777777" w:rsidR="00654465" w:rsidRDefault="00654465" w:rsidP="005306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821C0B"/>
    <w:multiLevelType w:val="hybridMultilevel"/>
    <w:tmpl w:val="059445B2"/>
    <w:lvl w:ilvl="0" w:tplc="2F2E7460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EastAsia" w:hAnsiTheme="minorHAnsi" w:cs="Times New Roman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C479FE"/>
    <w:multiLevelType w:val="hybridMultilevel"/>
    <w:tmpl w:val="B08EE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820EFE"/>
    <w:multiLevelType w:val="hybridMultilevel"/>
    <w:tmpl w:val="C2000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EF2BA6"/>
    <w:multiLevelType w:val="hybridMultilevel"/>
    <w:tmpl w:val="4762DF20"/>
    <w:lvl w:ilvl="0" w:tplc="617AF7C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3EB0DA3"/>
    <w:multiLevelType w:val="hybridMultilevel"/>
    <w:tmpl w:val="A42E0F02"/>
    <w:lvl w:ilvl="0" w:tplc="1CC65F12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hint="default"/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DC443E5"/>
    <w:multiLevelType w:val="hybridMultilevel"/>
    <w:tmpl w:val="D54EBB9E"/>
    <w:lvl w:ilvl="0" w:tplc="30BE6944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hint="default"/>
        <w:b w:val="0"/>
        <w:color w:val="auto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AF42A13"/>
    <w:multiLevelType w:val="hybridMultilevel"/>
    <w:tmpl w:val="F238FB96"/>
    <w:lvl w:ilvl="0" w:tplc="65980816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294654D"/>
    <w:multiLevelType w:val="hybridMultilevel"/>
    <w:tmpl w:val="39164BB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B0261CD"/>
    <w:multiLevelType w:val="hybridMultilevel"/>
    <w:tmpl w:val="8F3ED6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8"/>
  </w:num>
  <w:num w:numId="4">
    <w:abstractNumId w:val="0"/>
  </w:num>
  <w:num w:numId="5">
    <w:abstractNumId w:val="5"/>
  </w:num>
  <w:num w:numId="6">
    <w:abstractNumId w:val="7"/>
  </w:num>
  <w:num w:numId="7">
    <w:abstractNumId w:val="4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zNLAwN7IwtzQxMTJQ0lEKTi0uzszPAykwrAUAUybXQiwAAAA="/>
  </w:docVars>
  <w:rsids>
    <w:rsidRoot w:val="00FE1E23"/>
    <w:rsid w:val="000038AA"/>
    <w:rsid w:val="00013EDB"/>
    <w:rsid w:val="000148F4"/>
    <w:rsid w:val="000249A3"/>
    <w:rsid w:val="000267E8"/>
    <w:rsid w:val="0008057C"/>
    <w:rsid w:val="000C4D1C"/>
    <w:rsid w:val="000C6078"/>
    <w:rsid w:val="000E66A5"/>
    <w:rsid w:val="000F6D9C"/>
    <w:rsid w:val="0011284F"/>
    <w:rsid w:val="00114A75"/>
    <w:rsid w:val="00121575"/>
    <w:rsid w:val="00127E7F"/>
    <w:rsid w:val="00131620"/>
    <w:rsid w:val="00147F10"/>
    <w:rsid w:val="001633F4"/>
    <w:rsid w:val="00167581"/>
    <w:rsid w:val="00170559"/>
    <w:rsid w:val="00172BE6"/>
    <w:rsid w:val="001C40BC"/>
    <w:rsid w:val="00220EB8"/>
    <w:rsid w:val="00232195"/>
    <w:rsid w:val="00235B16"/>
    <w:rsid w:val="00277490"/>
    <w:rsid w:val="002774EA"/>
    <w:rsid w:val="002777F0"/>
    <w:rsid w:val="002963FC"/>
    <w:rsid w:val="002B3A1A"/>
    <w:rsid w:val="002C6985"/>
    <w:rsid w:val="002D7864"/>
    <w:rsid w:val="002E583D"/>
    <w:rsid w:val="002E69AF"/>
    <w:rsid w:val="002F2380"/>
    <w:rsid w:val="00301AE1"/>
    <w:rsid w:val="00302541"/>
    <w:rsid w:val="00341997"/>
    <w:rsid w:val="00342A6D"/>
    <w:rsid w:val="00355B5A"/>
    <w:rsid w:val="00376D26"/>
    <w:rsid w:val="003836A1"/>
    <w:rsid w:val="0038580D"/>
    <w:rsid w:val="003971E1"/>
    <w:rsid w:val="003A0341"/>
    <w:rsid w:val="003B622F"/>
    <w:rsid w:val="003C3C53"/>
    <w:rsid w:val="003D4294"/>
    <w:rsid w:val="00402881"/>
    <w:rsid w:val="00420AE0"/>
    <w:rsid w:val="00431A4A"/>
    <w:rsid w:val="00444856"/>
    <w:rsid w:val="00455AB6"/>
    <w:rsid w:val="004604AF"/>
    <w:rsid w:val="00463A40"/>
    <w:rsid w:val="00481A91"/>
    <w:rsid w:val="0049273C"/>
    <w:rsid w:val="00492ABD"/>
    <w:rsid w:val="00495D00"/>
    <w:rsid w:val="004A0863"/>
    <w:rsid w:val="004B5AE2"/>
    <w:rsid w:val="004B7F17"/>
    <w:rsid w:val="004C7CE0"/>
    <w:rsid w:val="004F0E97"/>
    <w:rsid w:val="005062F1"/>
    <w:rsid w:val="00511A52"/>
    <w:rsid w:val="00512EC7"/>
    <w:rsid w:val="00517251"/>
    <w:rsid w:val="00524F3B"/>
    <w:rsid w:val="00530675"/>
    <w:rsid w:val="00544633"/>
    <w:rsid w:val="00547402"/>
    <w:rsid w:val="005635E6"/>
    <w:rsid w:val="005649B5"/>
    <w:rsid w:val="00596385"/>
    <w:rsid w:val="005A1968"/>
    <w:rsid w:val="005A66FF"/>
    <w:rsid w:val="005C2CA8"/>
    <w:rsid w:val="005D72ED"/>
    <w:rsid w:val="00605133"/>
    <w:rsid w:val="00610A08"/>
    <w:rsid w:val="00611C17"/>
    <w:rsid w:val="0062284D"/>
    <w:rsid w:val="00625142"/>
    <w:rsid w:val="00631817"/>
    <w:rsid w:val="00635041"/>
    <w:rsid w:val="00640A60"/>
    <w:rsid w:val="006414CD"/>
    <w:rsid w:val="00653732"/>
    <w:rsid w:val="00654465"/>
    <w:rsid w:val="006673B2"/>
    <w:rsid w:val="00672987"/>
    <w:rsid w:val="006A26C9"/>
    <w:rsid w:val="006C4747"/>
    <w:rsid w:val="006F5CEC"/>
    <w:rsid w:val="00707910"/>
    <w:rsid w:val="00740B00"/>
    <w:rsid w:val="00743A97"/>
    <w:rsid w:val="00755DDF"/>
    <w:rsid w:val="00761007"/>
    <w:rsid w:val="007B0578"/>
    <w:rsid w:val="007C48F9"/>
    <w:rsid w:val="007C7C58"/>
    <w:rsid w:val="007F556B"/>
    <w:rsid w:val="00821FC7"/>
    <w:rsid w:val="00830973"/>
    <w:rsid w:val="008406C6"/>
    <w:rsid w:val="008407DD"/>
    <w:rsid w:val="008423BB"/>
    <w:rsid w:val="00842A3E"/>
    <w:rsid w:val="00844B55"/>
    <w:rsid w:val="00855127"/>
    <w:rsid w:val="00855D67"/>
    <w:rsid w:val="008643CC"/>
    <w:rsid w:val="00877F85"/>
    <w:rsid w:val="00880040"/>
    <w:rsid w:val="008A0C24"/>
    <w:rsid w:val="008A5A12"/>
    <w:rsid w:val="008A6A4F"/>
    <w:rsid w:val="008A6E07"/>
    <w:rsid w:val="008C0777"/>
    <w:rsid w:val="008E3D48"/>
    <w:rsid w:val="00901C4D"/>
    <w:rsid w:val="00901EA8"/>
    <w:rsid w:val="0090439B"/>
    <w:rsid w:val="00916A86"/>
    <w:rsid w:val="00923561"/>
    <w:rsid w:val="00924811"/>
    <w:rsid w:val="00941837"/>
    <w:rsid w:val="00943116"/>
    <w:rsid w:val="00965D85"/>
    <w:rsid w:val="00976AF7"/>
    <w:rsid w:val="00976B7C"/>
    <w:rsid w:val="009B5DD9"/>
    <w:rsid w:val="009D1DBF"/>
    <w:rsid w:val="009F163B"/>
    <w:rsid w:val="00A167F6"/>
    <w:rsid w:val="00A31016"/>
    <w:rsid w:val="00A35230"/>
    <w:rsid w:val="00A37851"/>
    <w:rsid w:val="00A46E41"/>
    <w:rsid w:val="00A611A5"/>
    <w:rsid w:val="00A67629"/>
    <w:rsid w:val="00A8175C"/>
    <w:rsid w:val="00A81F79"/>
    <w:rsid w:val="00AA164E"/>
    <w:rsid w:val="00AA61EB"/>
    <w:rsid w:val="00AB3202"/>
    <w:rsid w:val="00AF2564"/>
    <w:rsid w:val="00AF5A6C"/>
    <w:rsid w:val="00AF6FA5"/>
    <w:rsid w:val="00B02615"/>
    <w:rsid w:val="00B0631D"/>
    <w:rsid w:val="00B1159B"/>
    <w:rsid w:val="00B706BA"/>
    <w:rsid w:val="00B72A25"/>
    <w:rsid w:val="00B81170"/>
    <w:rsid w:val="00B87B74"/>
    <w:rsid w:val="00BD34AB"/>
    <w:rsid w:val="00BE2C93"/>
    <w:rsid w:val="00BE5011"/>
    <w:rsid w:val="00BF6EB1"/>
    <w:rsid w:val="00C12C57"/>
    <w:rsid w:val="00C13B42"/>
    <w:rsid w:val="00C1568B"/>
    <w:rsid w:val="00C171CB"/>
    <w:rsid w:val="00C25A22"/>
    <w:rsid w:val="00C42E92"/>
    <w:rsid w:val="00C61F47"/>
    <w:rsid w:val="00C67961"/>
    <w:rsid w:val="00C70AF8"/>
    <w:rsid w:val="00C8720B"/>
    <w:rsid w:val="00C95FF7"/>
    <w:rsid w:val="00CA6FFC"/>
    <w:rsid w:val="00CB17D2"/>
    <w:rsid w:val="00CB2850"/>
    <w:rsid w:val="00CB2BD8"/>
    <w:rsid w:val="00CF3108"/>
    <w:rsid w:val="00CF3A9D"/>
    <w:rsid w:val="00D01374"/>
    <w:rsid w:val="00D02990"/>
    <w:rsid w:val="00D045E8"/>
    <w:rsid w:val="00D13AC7"/>
    <w:rsid w:val="00D156B4"/>
    <w:rsid w:val="00D26796"/>
    <w:rsid w:val="00D47E73"/>
    <w:rsid w:val="00D53F0A"/>
    <w:rsid w:val="00D550D8"/>
    <w:rsid w:val="00D60A00"/>
    <w:rsid w:val="00D77117"/>
    <w:rsid w:val="00D86074"/>
    <w:rsid w:val="00D90724"/>
    <w:rsid w:val="00D93AD7"/>
    <w:rsid w:val="00DB6140"/>
    <w:rsid w:val="00DB7F97"/>
    <w:rsid w:val="00DC563B"/>
    <w:rsid w:val="00DC7B71"/>
    <w:rsid w:val="00DD52AE"/>
    <w:rsid w:val="00DE0898"/>
    <w:rsid w:val="00DF23FD"/>
    <w:rsid w:val="00DF7CAF"/>
    <w:rsid w:val="00E044F4"/>
    <w:rsid w:val="00E17EE4"/>
    <w:rsid w:val="00E21ACD"/>
    <w:rsid w:val="00E24C84"/>
    <w:rsid w:val="00E25310"/>
    <w:rsid w:val="00E369BD"/>
    <w:rsid w:val="00E7132B"/>
    <w:rsid w:val="00E72CF2"/>
    <w:rsid w:val="00E92F47"/>
    <w:rsid w:val="00EA3FA6"/>
    <w:rsid w:val="00EC1EC6"/>
    <w:rsid w:val="00EC40FB"/>
    <w:rsid w:val="00ED02A1"/>
    <w:rsid w:val="00F15092"/>
    <w:rsid w:val="00F15968"/>
    <w:rsid w:val="00F16887"/>
    <w:rsid w:val="00F228DF"/>
    <w:rsid w:val="00F266D7"/>
    <w:rsid w:val="00F2673D"/>
    <w:rsid w:val="00F26BFC"/>
    <w:rsid w:val="00F527E5"/>
    <w:rsid w:val="00F617BE"/>
    <w:rsid w:val="00FB6031"/>
    <w:rsid w:val="00FD20D6"/>
    <w:rsid w:val="00FD2B83"/>
    <w:rsid w:val="00FE0231"/>
    <w:rsid w:val="00FE0F01"/>
    <w:rsid w:val="00FE1E23"/>
    <w:rsid w:val="00FE3920"/>
    <w:rsid w:val="00FF157F"/>
    <w:rsid w:val="00FF4AB5"/>
    <w:rsid w:val="00FF4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2C6C22"/>
  <w15:docId w15:val="{C90667B4-E7C4-4193-A2B6-96A3BE93A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FE1E2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1E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06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0675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06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0675"/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74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402"/>
    <w:rPr>
      <w:rFonts w:ascii="Segoe UI" w:eastAsiaTheme="minorEastAsia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916A86"/>
    <w:pPr>
      <w:widowControl/>
      <w:autoSpaceDE/>
      <w:autoSpaceDN/>
      <w:adjustRightInd/>
    </w:pPr>
    <w:rPr>
      <w:rFonts w:ascii="Consolas" w:eastAsiaTheme="minorHAns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16A86"/>
    <w:rPr>
      <w:rFonts w:ascii="Consolas" w:hAnsi="Consolas" w:cs="Consolas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C61F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1F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1F47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1F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1F47"/>
    <w:rPr>
      <w:rFonts w:ascii="Times New Roman" w:eastAsiaTheme="minorEastAsia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855D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4B5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4B55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gcwxi2kcpkb">
    <w:name w:val="gcwxi2kcpkb"/>
    <w:basedOn w:val="DefaultParagraphFont"/>
    <w:rsid w:val="00844B55"/>
  </w:style>
  <w:style w:type="character" w:customStyle="1" w:styleId="gcwxi2kcpjb">
    <w:name w:val="gcwxi2kcpjb"/>
    <w:basedOn w:val="DefaultParagraphFont"/>
    <w:rsid w:val="00844B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3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0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1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</Company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Jing Gong</cp:lastModifiedBy>
  <cp:revision>6</cp:revision>
  <dcterms:created xsi:type="dcterms:W3CDTF">2016-11-07T06:58:00Z</dcterms:created>
  <dcterms:modified xsi:type="dcterms:W3CDTF">2018-02-24T07:10:00Z</dcterms:modified>
</cp:coreProperties>
</file>